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01D7" w14:textId="411A0D27" w:rsidR="001D69C1" w:rsidRDefault="00335D3F">
      <w:pPr>
        <w:pStyle w:val="Title"/>
      </w:pPr>
      <w:r>
        <w:t>DDR Edge Stock Analysis</w:t>
      </w:r>
    </w:p>
    <w:p w14:paraId="34FE0DE9" w14:textId="2D3BB1EB" w:rsidR="00335D3F" w:rsidRDefault="00335D3F" w:rsidP="00335D3F">
      <w:pPr>
        <w:pStyle w:val="BodyText"/>
        <w:rPr>
          <w:lang w:val="nl-NL"/>
        </w:rPr>
      </w:pPr>
      <w:r>
        <w:rPr>
          <w:lang w:val="nl-NL"/>
        </w:rPr>
        <w:t>Date:</w:t>
      </w:r>
    </w:p>
    <w:p w14:paraId="1F7760BF" w14:textId="2FD5B7EF" w:rsidR="00335D3F" w:rsidRPr="00335D3F" w:rsidRDefault="00335D3F" w:rsidP="00335D3F">
      <w:pPr>
        <w:pStyle w:val="BodyText"/>
        <w:rPr>
          <w:lang w:val="nl-NL"/>
        </w:rPr>
      </w:pPr>
      <w:r>
        <w:rPr>
          <w:lang w:val="nl-NL"/>
        </w:rPr>
        <w:t xml:space="preserve">Name: </w:t>
      </w:r>
    </w:p>
    <w:p w14:paraId="02B3CA23" w14:textId="5C434754" w:rsidR="001D69C1" w:rsidRDefault="00335D3F">
      <w:pPr>
        <w:pStyle w:val="Heading4"/>
      </w:pPr>
      <w:bookmarkStart w:id="0" w:name="basisgegevens"/>
      <w:r>
        <w:t>Basic metric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308"/>
        <w:gridCol w:w="3091"/>
        <w:gridCol w:w="3961"/>
      </w:tblGrid>
      <w:tr w:rsidR="001D69C1" w14:paraId="0349FF9F" w14:textId="77777777">
        <w:tc>
          <w:tcPr>
            <w:tcW w:w="0" w:type="auto"/>
          </w:tcPr>
          <w:p w14:paraId="465E4DD2" w14:textId="508055EF" w:rsidR="001D69C1" w:rsidRDefault="00335D3F">
            <w:pPr>
              <w:pStyle w:val="Compact"/>
            </w:pPr>
            <w:r>
              <w:rPr>
                <w:b/>
              </w:rPr>
              <w:t>Company</w:t>
            </w:r>
            <w:r w:rsidR="004D66D5">
              <w:rPr>
                <w:b/>
              </w:rPr>
              <w:t xml:space="preserve">: </w:t>
            </w:r>
            <w:r w:rsidR="004D66D5">
              <w:t xml:space="preserve"> </w:t>
            </w:r>
          </w:p>
        </w:tc>
        <w:tc>
          <w:tcPr>
            <w:tcW w:w="0" w:type="auto"/>
          </w:tcPr>
          <w:p w14:paraId="2ADC5878" w14:textId="25A4AFF7" w:rsidR="001D69C1" w:rsidRDefault="00335D3F">
            <w:pPr>
              <w:pStyle w:val="Compact"/>
            </w:pPr>
            <w:r>
              <w:rPr>
                <w:b/>
              </w:rPr>
              <w:t>Current price</w:t>
            </w:r>
            <w:r w:rsidR="004D66D5">
              <w:rPr>
                <w:b/>
              </w:rPr>
              <w:t xml:space="preserve">: </w:t>
            </w:r>
            <w:r w:rsidR="004D66D5">
              <w:t xml:space="preserve"> </w:t>
            </w:r>
          </w:p>
        </w:tc>
        <w:tc>
          <w:tcPr>
            <w:tcW w:w="0" w:type="auto"/>
          </w:tcPr>
          <w:p w14:paraId="623AC2A4" w14:textId="44D912A5" w:rsidR="001D69C1" w:rsidRDefault="00335D3F">
            <w:pPr>
              <w:pStyle w:val="Compact"/>
            </w:pPr>
            <w:r>
              <w:rPr>
                <w:b/>
              </w:rPr>
              <w:t>Market cap</w:t>
            </w:r>
            <w:r w:rsidR="004D66D5">
              <w:rPr>
                <w:b/>
              </w:rPr>
              <w:t xml:space="preserve">: </w:t>
            </w:r>
            <w:r w:rsidR="004D66D5">
              <w:t xml:space="preserve"> </w:t>
            </w:r>
          </w:p>
        </w:tc>
      </w:tr>
      <w:tr w:rsidR="001D69C1" w14:paraId="17087E8A" w14:textId="77777777">
        <w:tc>
          <w:tcPr>
            <w:tcW w:w="0" w:type="auto"/>
          </w:tcPr>
          <w:p w14:paraId="48E03BC5" w14:textId="4D0F3595" w:rsidR="001D69C1" w:rsidRDefault="004D66D5">
            <w:pPr>
              <w:pStyle w:val="Compact"/>
            </w:pPr>
            <w:r>
              <w:rPr>
                <w:b/>
              </w:rPr>
              <w:t xml:space="preserve">Sector: </w:t>
            </w:r>
            <w:r>
              <w:t xml:space="preserve"> </w:t>
            </w:r>
          </w:p>
        </w:tc>
        <w:tc>
          <w:tcPr>
            <w:tcW w:w="0" w:type="auto"/>
          </w:tcPr>
          <w:p w14:paraId="5D61D992" w14:textId="71B2C709" w:rsidR="001D69C1" w:rsidRDefault="004D66D5">
            <w:pPr>
              <w:pStyle w:val="Compact"/>
            </w:pPr>
            <w:r>
              <w:rPr>
                <w:b/>
              </w:rPr>
              <w:t>52</w:t>
            </w:r>
            <w:r w:rsidR="00335D3F">
              <w:rPr>
                <w:b/>
              </w:rPr>
              <w:t>-week l/h</w:t>
            </w:r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0DE4A131" w14:textId="16B7CDD5" w:rsidR="001D69C1" w:rsidRDefault="004D66D5">
            <w:pPr>
              <w:pStyle w:val="Compact"/>
            </w:pPr>
            <w:r>
              <w:rPr>
                <w:b/>
              </w:rPr>
              <w:t xml:space="preserve">Beta: </w:t>
            </w:r>
            <w:r>
              <w:t xml:space="preserve"> </w:t>
            </w:r>
          </w:p>
        </w:tc>
      </w:tr>
      <w:tr w:rsidR="001D69C1" w14:paraId="53D2C3B1" w14:textId="77777777">
        <w:tc>
          <w:tcPr>
            <w:tcW w:w="0" w:type="auto"/>
          </w:tcPr>
          <w:p w14:paraId="3BEB2E47" w14:textId="59099471" w:rsidR="001D69C1" w:rsidRDefault="004D66D5">
            <w:pPr>
              <w:pStyle w:val="Compact"/>
            </w:pPr>
            <w:r>
              <w:rPr>
                <w:b/>
              </w:rPr>
              <w:t>Industr</w:t>
            </w:r>
            <w:r w:rsidR="00335D3F">
              <w:rPr>
                <w:b/>
              </w:rPr>
              <w:t>y</w:t>
            </w:r>
            <w:r>
              <w:rPr>
                <w:b/>
              </w:rPr>
              <w:t xml:space="preserve">: </w:t>
            </w:r>
          </w:p>
        </w:tc>
        <w:tc>
          <w:tcPr>
            <w:tcW w:w="0" w:type="auto"/>
          </w:tcPr>
          <w:p w14:paraId="485B31D5" w14:textId="1EA518F5" w:rsidR="001D69C1" w:rsidRDefault="00335D3F">
            <w:pPr>
              <w:pStyle w:val="Compact"/>
            </w:pPr>
            <w:r>
              <w:rPr>
                <w:b/>
              </w:rPr>
              <w:t>1-year target</w:t>
            </w:r>
            <w:r w:rsidR="004D66D5">
              <w:rPr>
                <w:b/>
              </w:rPr>
              <w:t xml:space="preserve">: </w:t>
            </w:r>
            <w:r w:rsidR="004D66D5">
              <w:t xml:space="preserve"> </w:t>
            </w:r>
          </w:p>
        </w:tc>
        <w:tc>
          <w:tcPr>
            <w:tcW w:w="0" w:type="auto"/>
          </w:tcPr>
          <w:p w14:paraId="6D93A2A0" w14:textId="00A7D16E" w:rsidR="001D69C1" w:rsidRDefault="00335D3F">
            <w:pPr>
              <w:pStyle w:val="Compact"/>
            </w:pPr>
            <w:r>
              <w:rPr>
                <w:b/>
              </w:rPr>
              <w:t>Forward dividend</w:t>
            </w:r>
            <w:r w:rsidR="004D66D5">
              <w:rPr>
                <w:b/>
              </w:rPr>
              <w:t xml:space="preserve">: </w:t>
            </w:r>
            <w:r w:rsidR="004D66D5">
              <w:t xml:space="preserve"> </w:t>
            </w:r>
          </w:p>
        </w:tc>
      </w:tr>
    </w:tbl>
    <w:p w14:paraId="57AA48F9" w14:textId="47A0D62C" w:rsidR="001D69C1" w:rsidRDefault="00335D3F">
      <w:pPr>
        <w:pStyle w:val="Heading4"/>
      </w:pPr>
      <w:bookmarkStart w:id="1" w:name="bedrijfsinformatie"/>
      <w:bookmarkEnd w:id="0"/>
      <w:r>
        <w:t>Company information</w:t>
      </w:r>
    </w:p>
    <w:p w14:paraId="36A8EE0C" w14:textId="4D2207B4" w:rsidR="001A52D6" w:rsidRDefault="001A52D6">
      <w:pPr>
        <w:pStyle w:val="BodyText"/>
      </w:pPr>
      <w:r>
        <w:t>[COMPANY_INFO]</w:t>
      </w:r>
    </w:p>
    <w:p w14:paraId="264B14ED" w14:textId="4ECF0A78" w:rsidR="00F84E7A" w:rsidRPr="008A3AF3" w:rsidRDefault="0055589F">
      <w:pPr>
        <w:pStyle w:val="BodyText"/>
        <w:rPr>
          <w:color w:val="FFFFFF" w:themeColor="background1"/>
        </w:rPr>
      </w:pPr>
      <w:r w:rsidRPr="008A3AF3">
        <w:rPr>
          <w:color w:val="FFFFFF" w:themeColor="background1"/>
        </w:rPr>
        <w:t>[Logo]</w:t>
      </w:r>
    </w:p>
    <w:p w14:paraId="307D9322" w14:textId="38C5283E" w:rsidR="001D69C1" w:rsidRPr="00EA0A52" w:rsidRDefault="00335D3F">
      <w:pPr>
        <w:pStyle w:val="Heading4"/>
        <w:rPr>
          <w:lang w:val="nl-NL"/>
        </w:rPr>
      </w:pPr>
      <w:bookmarkStart w:id="2" w:name="Xcd0ff827a64d07db9832e8fe01693a99e32e1be"/>
      <w:bookmarkEnd w:id="1"/>
      <w:r>
        <w:rPr>
          <w:lang w:val="nl-NL"/>
        </w:rPr>
        <w:t>Competitor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F3" w:rsidRPr="00335D3F" w14:paraId="76A0E1EC" w14:textId="77777777" w:rsidTr="009975F3">
        <w:tc>
          <w:tcPr>
            <w:tcW w:w="9350" w:type="dxa"/>
          </w:tcPr>
          <w:p w14:paraId="5A187081" w14:textId="77777777" w:rsidR="009975F3" w:rsidRDefault="009975F3">
            <w:pPr>
              <w:pStyle w:val="BodyText"/>
              <w:rPr>
                <w:lang w:val="nl-NL"/>
              </w:rPr>
            </w:pPr>
          </w:p>
        </w:tc>
      </w:tr>
    </w:tbl>
    <w:p w14:paraId="6213C7BF" w14:textId="6C78FC91" w:rsidR="001D69C1" w:rsidRPr="00EA0A52" w:rsidRDefault="001D69C1">
      <w:pPr>
        <w:pStyle w:val="BodyText"/>
        <w:rPr>
          <w:lang w:val="nl-NL"/>
        </w:rPr>
      </w:pPr>
    </w:p>
    <w:p w14:paraId="2BE2D9F5" w14:textId="42624DC1" w:rsidR="001D69C1" w:rsidRPr="00F7078F" w:rsidRDefault="00335D3F">
      <w:pPr>
        <w:pStyle w:val="Heading4"/>
        <w:rPr>
          <w:lang w:val="nl-NL"/>
        </w:rPr>
      </w:pPr>
      <w:bookmarkStart w:id="3" w:name="grafiek-koers-afgelopen-2-jaar"/>
      <w:bookmarkEnd w:id="2"/>
      <w:r>
        <w:rPr>
          <w:lang w:val="nl-NL"/>
        </w:rPr>
        <w:t>Price graph</w:t>
      </w:r>
    </w:p>
    <w:p w14:paraId="38D0513D" w14:textId="1B81DA0A" w:rsidR="001D69C1" w:rsidRPr="008A3AF3" w:rsidRDefault="001E3C83">
      <w:pPr>
        <w:pStyle w:val="FirstParagraph"/>
        <w:rPr>
          <w:color w:val="FFFFFF" w:themeColor="background1"/>
          <w:lang w:val="nl-NL"/>
        </w:rPr>
      </w:pPr>
      <w:r w:rsidRPr="008A3AF3">
        <w:rPr>
          <w:color w:val="FFFFFF" w:themeColor="background1"/>
          <w:lang w:val="nl-NL"/>
        </w:rPr>
        <w:t>Koersgrafiek</w:t>
      </w:r>
    </w:p>
    <w:p w14:paraId="2AC964B5" w14:textId="47C33428" w:rsidR="001D69C1" w:rsidRPr="00F7078F" w:rsidRDefault="001D69C1">
      <w:pPr>
        <w:pStyle w:val="BodyText"/>
        <w:rPr>
          <w:lang w:val="nl-NL"/>
        </w:rPr>
      </w:pPr>
    </w:p>
    <w:p w14:paraId="0B293B8A" w14:textId="1707289C" w:rsidR="001D69C1" w:rsidRPr="001E3C83" w:rsidRDefault="00335D3F">
      <w:pPr>
        <w:pStyle w:val="Heading4"/>
        <w:rPr>
          <w:lang w:val="nl-NL"/>
        </w:rPr>
      </w:pPr>
      <w:bookmarkStart w:id="4" w:name="shortposities"/>
      <w:bookmarkEnd w:id="3"/>
      <w:r>
        <w:rPr>
          <w:lang w:val="nl-NL"/>
        </w:rPr>
        <w:t>Short positions</w:t>
      </w:r>
    </w:p>
    <w:p w14:paraId="47DDD10F" w14:textId="712BE24F" w:rsidR="001D69C1" w:rsidRDefault="00277540">
      <w:pPr>
        <w:pStyle w:val="FirstParagraph"/>
      </w:pPr>
      <w:r>
        <w:t>[</w:t>
      </w:r>
      <w:r w:rsidR="004D66D5">
        <w:t>Short Ratio:</w:t>
      </w:r>
      <w:r>
        <w:t>]</w:t>
      </w:r>
    </w:p>
    <w:p w14:paraId="23AA0192" w14:textId="40B6C7CF" w:rsidR="001D69C1" w:rsidRDefault="00277540">
      <w:pPr>
        <w:pStyle w:val="BodyText"/>
      </w:pPr>
      <w:r>
        <w:t>[</w:t>
      </w:r>
      <w:r w:rsidR="004D66D5">
        <w:t>Short % of Shares Outstanding:</w:t>
      </w:r>
      <w:r>
        <w:t>]</w:t>
      </w:r>
    </w:p>
    <w:p w14:paraId="4C0AFEB4" w14:textId="77777777" w:rsidR="001D69C1" w:rsidRDefault="004D66D5">
      <w:pPr>
        <w:pStyle w:val="BodyText"/>
      </w:pPr>
      <w:r>
        <w:br/>
      </w:r>
    </w:p>
    <w:p w14:paraId="1832E1B5" w14:textId="306CB021" w:rsidR="001D69C1" w:rsidRDefault="004D66D5">
      <w:pPr>
        <w:pStyle w:val="Heading4"/>
      </w:pPr>
      <w:bookmarkStart w:id="5" w:name="dividend-geschiedenis"/>
      <w:bookmarkEnd w:id="4"/>
      <w:r>
        <w:t xml:space="preserve">Dividend </w:t>
      </w:r>
      <w:r w:rsidR="00335D3F">
        <w:t>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786B" w14:paraId="1E61A7CB" w14:textId="77777777" w:rsidTr="00A2786B">
        <w:tc>
          <w:tcPr>
            <w:tcW w:w="9350" w:type="dxa"/>
          </w:tcPr>
          <w:p w14:paraId="16ADA362" w14:textId="77777777" w:rsidR="00A2786B" w:rsidRDefault="00A2786B">
            <w:pPr>
              <w:pStyle w:val="BodyText"/>
            </w:pPr>
          </w:p>
        </w:tc>
      </w:tr>
    </w:tbl>
    <w:p w14:paraId="68FF6583" w14:textId="0AE55516" w:rsidR="001D69C1" w:rsidRDefault="004D66D5">
      <w:pPr>
        <w:pStyle w:val="BodyText"/>
      </w:pPr>
      <w:r>
        <w:br/>
      </w:r>
    </w:p>
    <w:bookmarkEnd w:id="5"/>
    <w:p w14:paraId="7E6CDC2A" w14:textId="5496EADE" w:rsidR="001D69C1" w:rsidRDefault="001D69C1">
      <w:pPr>
        <w:pStyle w:val="BodyText"/>
      </w:pPr>
    </w:p>
    <w:sectPr w:rsidR="001D69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158C0" w14:textId="77777777" w:rsidR="00015C7E" w:rsidRDefault="00015C7E">
      <w:pPr>
        <w:spacing w:after="0"/>
      </w:pPr>
      <w:r>
        <w:separator/>
      </w:r>
    </w:p>
  </w:endnote>
  <w:endnote w:type="continuationSeparator" w:id="0">
    <w:p w14:paraId="2FE18048" w14:textId="77777777" w:rsidR="00015C7E" w:rsidRDefault="00015C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84BD5" w14:textId="77777777" w:rsidR="00015C7E" w:rsidRDefault="00015C7E">
      <w:r>
        <w:separator/>
      </w:r>
    </w:p>
  </w:footnote>
  <w:footnote w:type="continuationSeparator" w:id="0">
    <w:p w14:paraId="3562637E" w14:textId="77777777" w:rsidR="00015C7E" w:rsidRDefault="00015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3CE9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168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A4C9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C90F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20F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8241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140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7C0C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C6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BA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42AC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53C1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D9EE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32733517">
    <w:abstractNumId w:val="11"/>
  </w:num>
  <w:num w:numId="2" w16cid:durableId="888882234">
    <w:abstractNumId w:val="11"/>
  </w:num>
  <w:num w:numId="3" w16cid:durableId="731540018">
    <w:abstractNumId w:val="10"/>
  </w:num>
  <w:num w:numId="4" w16cid:durableId="25301937">
    <w:abstractNumId w:val="8"/>
  </w:num>
  <w:num w:numId="5" w16cid:durableId="259141694">
    <w:abstractNumId w:val="7"/>
  </w:num>
  <w:num w:numId="6" w16cid:durableId="1187867982">
    <w:abstractNumId w:val="6"/>
  </w:num>
  <w:num w:numId="7" w16cid:durableId="1156068079">
    <w:abstractNumId w:val="5"/>
  </w:num>
  <w:num w:numId="8" w16cid:durableId="1846242144">
    <w:abstractNumId w:val="9"/>
  </w:num>
  <w:num w:numId="9" w16cid:durableId="621226911">
    <w:abstractNumId w:val="4"/>
  </w:num>
  <w:num w:numId="10" w16cid:durableId="1324551887">
    <w:abstractNumId w:val="3"/>
  </w:num>
  <w:num w:numId="11" w16cid:durableId="1754202699">
    <w:abstractNumId w:val="2"/>
  </w:num>
  <w:num w:numId="12" w16cid:durableId="1067529059">
    <w:abstractNumId w:val="1"/>
  </w:num>
  <w:num w:numId="13" w16cid:durableId="1145782652">
    <w:abstractNumId w:val="12"/>
  </w:num>
  <w:num w:numId="14" w16cid:durableId="752508624">
    <w:abstractNumId w:val="12"/>
  </w:num>
  <w:num w:numId="15" w16cid:durableId="2049836951">
    <w:abstractNumId w:val="0"/>
  </w:num>
  <w:num w:numId="16" w16cid:durableId="51583219">
    <w:abstractNumId w:val="0"/>
  </w:num>
  <w:num w:numId="17" w16cid:durableId="1123767617">
    <w:abstractNumId w:val="12"/>
  </w:num>
  <w:num w:numId="18" w16cid:durableId="135725381">
    <w:abstractNumId w:val="0"/>
  </w:num>
  <w:num w:numId="19" w16cid:durableId="603002682">
    <w:abstractNumId w:val="0"/>
  </w:num>
  <w:num w:numId="20" w16cid:durableId="1302661371">
    <w:abstractNumId w:val="12"/>
  </w:num>
  <w:num w:numId="21" w16cid:durableId="1133524529">
    <w:abstractNumId w:val="0"/>
  </w:num>
  <w:num w:numId="22" w16cid:durableId="264047523">
    <w:abstractNumId w:val="0"/>
  </w:num>
  <w:num w:numId="23" w16cid:durableId="133060264">
    <w:abstractNumId w:val="12"/>
  </w:num>
  <w:num w:numId="24" w16cid:durableId="1016155612">
    <w:abstractNumId w:val="0"/>
  </w:num>
  <w:num w:numId="25" w16cid:durableId="933126773">
    <w:abstractNumId w:val="0"/>
  </w:num>
  <w:num w:numId="26" w16cid:durableId="968705118">
    <w:abstractNumId w:val="12"/>
  </w:num>
  <w:num w:numId="27" w16cid:durableId="567880664">
    <w:abstractNumId w:val="0"/>
  </w:num>
  <w:num w:numId="28" w16cid:durableId="1781989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C7E"/>
    <w:rsid w:val="000E2923"/>
    <w:rsid w:val="000F1561"/>
    <w:rsid w:val="001A52D6"/>
    <w:rsid w:val="001D69C1"/>
    <w:rsid w:val="001E3C83"/>
    <w:rsid w:val="00224443"/>
    <w:rsid w:val="00277540"/>
    <w:rsid w:val="00335D3F"/>
    <w:rsid w:val="00382C30"/>
    <w:rsid w:val="00394F36"/>
    <w:rsid w:val="003A0DE5"/>
    <w:rsid w:val="003D3072"/>
    <w:rsid w:val="00486A34"/>
    <w:rsid w:val="004D18DF"/>
    <w:rsid w:val="004D66D5"/>
    <w:rsid w:val="004E29B3"/>
    <w:rsid w:val="005360EA"/>
    <w:rsid w:val="0055589F"/>
    <w:rsid w:val="00590D07"/>
    <w:rsid w:val="00652F2F"/>
    <w:rsid w:val="006624AD"/>
    <w:rsid w:val="006A3A10"/>
    <w:rsid w:val="0078260A"/>
    <w:rsid w:val="00784D58"/>
    <w:rsid w:val="0084499D"/>
    <w:rsid w:val="008A3AF3"/>
    <w:rsid w:val="008D6863"/>
    <w:rsid w:val="00916371"/>
    <w:rsid w:val="0093765A"/>
    <w:rsid w:val="00996C88"/>
    <w:rsid w:val="009975F3"/>
    <w:rsid w:val="009D6375"/>
    <w:rsid w:val="009F087E"/>
    <w:rsid w:val="00A2786B"/>
    <w:rsid w:val="00A43125"/>
    <w:rsid w:val="00A74D1B"/>
    <w:rsid w:val="00AD4EB4"/>
    <w:rsid w:val="00B86B75"/>
    <w:rsid w:val="00BC48D5"/>
    <w:rsid w:val="00C069A1"/>
    <w:rsid w:val="00C36279"/>
    <w:rsid w:val="00C9116D"/>
    <w:rsid w:val="00CE4010"/>
    <w:rsid w:val="00D1218F"/>
    <w:rsid w:val="00D768D8"/>
    <w:rsid w:val="00E315A3"/>
    <w:rsid w:val="00E80684"/>
    <w:rsid w:val="00E9327A"/>
    <w:rsid w:val="00EA0A52"/>
    <w:rsid w:val="00ED68E7"/>
    <w:rsid w:val="00F47921"/>
    <w:rsid w:val="00F7078F"/>
    <w:rsid w:val="00F84E7A"/>
    <w:rsid w:val="02498E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63FAA"/>
  <w15:docId w15:val="{39CEFC1E-1C38-A84C-97A7-943D7E19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412F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550D1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FFFF" w:themeColor="background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C4F8E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C65DB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412FA"/>
  </w:style>
  <w:style w:type="paragraph" w:styleId="BalloonText">
    <w:name w:val="Balloon Text"/>
    <w:basedOn w:val="Normal"/>
    <w:link w:val="BalloonTextChar"/>
    <w:semiHidden/>
    <w:unhideWhenUsed/>
    <w:rsid w:val="009E0D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0D9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27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6EA35C-CC7B-9E42-96A0-468282C9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4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odbeleggers Template (KOOPVOORSTEL)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dbeleggers Template (KOOPVOORSTEL)</dc:title>
  <dc:creator>Ralph Schuurman</dc:creator>
  <cp:keywords/>
  <cp:lastModifiedBy>Geurts, Rob</cp:lastModifiedBy>
  <cp:revision>29</cp:revision>
  <dcterms:created xsi:type="dcterms:W3CDTF">2021-12-22T11:58:00Z</dcterms:created>
  <dcterms:modified xsi:type="dcterms:W3CDTF">2023-05-31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